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Biologist</w:t>
      </w:r>
      <w:r>
        <w:t xml:space="preserve"> </w:t>
      </w:r>
      <w:r>
        <w:t xml:space="preserve">in</w:t>
      </w:r>
      <w:r>
        <w:t xml:space="preserve"> </w:t>
      </w:r>
      <w:r>
        <w:t xml:space="preserve">Venezuela</w:t>
      </w:r>
      <w:r>
        <w:t xml:space="preserve"> </w:t>
      </w:r>
      <w:r>
        <w:t xml:space="preserve">Caracas</w:t>
      </w:r>
    </w:p>
    <w:bookmarkStart w:id="20" w:name="cover-letter"/>
    <w:p>
      <w:pPr>
        <w:pStyle w:val="Heading1"/>
      </w:pPr>
      <w:r>
        <w:t xml:space="preserve">Cover Letter</w:t>
      </w:r>
    </w:p>
    <w:p>
      <w:pPr>
        <w:pStyle w:val="FirstParagraph"/>
      </w:pPr>
      <w:r>
        <w:rPr>
          <w:bCs/>
          <w:b/>
        </w:rPr>
        <w:t xml:space="preserve">Dear [Hiring Manager's Name],</w:t>
      </w:r>
    </w:p>
    <w:p>
      <w:pPr>
        <w:pStyle w:val="BodyText"/>
      </w:pPr>
      <w:r>
        <w:t xml:space="preserve">I am writing to express my enthusiastic interest in the Biologist position at [Company/Institution Name] in Venezuela Caracas. As a dedicated and experienced biologist with a deep passion for ecological research and environmental conservation, I am eager to contribute my expertise to an organization that values scientific innovation and the preservation of Venezuela's unique biodiversity. Having spent [X years] in biological research, I have developed a comprehensive understanding of ecological systems, laboratory techniques, and fieldwork methodologies that align perfectly with the requirements of this role. My commitment to advancing scientific knowledge in Venezuela Caracas makes me a strong candidate for this opportunity.</w:t>
      </w:r>
    </w:p>
    <w:p>
      <w:pPr>
        <w:pStyle w:val="BodyText"/>
      </w:pPr>
      <w:r>
        <w:t xml:space="preserve">My academic background includes a [Degree] in Biology from [University Name], where I specialized in [specific area, e.g., microbiology, ecology, or conservation biology]. During my studies, I conducted extensive research on [specific topic related to Venezuela's environment], which deepened my appreciation for the intricate relationships between organisms and their habitats. This experience not only honed my analytical skills but also instilled in me a profound respect for the ecosystems of Venezuela Caracas, a region known for its rich biodiversity and complex environmental challenges.</w:t>
      </w:r>
    </w:p>
    <w:p>
      <w:pPr>
        <w:pStyle w:val="BodyText"/>
      </w:pPr>
      <w:r>
        <w:t xml:space="preserve">Professionally, I have worked as a [Job Title] at [Previous Company/Institution], where I led projects focused on [specific tasks, e.g., monitoring endangered species, analyzing water quality, or studying plant genetics]. My work in Venezuela Caracas has included collaborations with local communities and environmental organizations to address pressing issues such as deforestation, pollution, and the impact of climate change on native flora and fauna. These experiences have equipped me with the technical skills and practical knowledge necessary to thrive in a dynamic research environment.</w:t>
      </w:r>
    </w:p>
    <w:p>
      <w:pPr>
        <w:pStyle w:val="BodyText"/>
      </w:pPr>
      <w:r>
        <w:t xml:space="preserve">One of my most significant accomplishments was [specific achievement, e.g., "leading a study on the effects of urbanization on local bird populations in Caracas," or "developing a sustainable waste management system for a rural community"]. This project required not only scientific rigor but also adaptability and strong communication skills to engage with stakeholders and translate complex data into actionable solutions. I believe these qualities, combined with my hands-on experience in the field, make me uniquely suited to contribute to your organization's mission.</w:t>
      </w:r>
    </w:p>
    <w:p>
      <w:pPr>
        <w:pStyle w:val="BodyText"/>
      </w:pPr>
      <w:r>
        <w:t xml:space="preserve">Venezuela Caracas presents a unique set of challenges and opportunities for biologists. The region’s diverse ecosystems—from the Andean highlands to the Orinoco River basin—offer a wealth of research possibilities, while also facing threats such as habitat degradation and resource exploitation. As a biologist, I am deeply committed to addressing these issues through evidence-based solutions that balance ecological health with human development. My work in Venezuela Caracas has been driven by this philosophy, and I am eager to bring the same dedication to [Company/Institution Name].</w:t>
      </w:r>
    </w:p>
    <w:p>
      <w:pPr>
        <w:pStyle w:val="BodyText"/>
      </w:pPr>
      <w:r>
        <w:t xml:space="preserve">In addition to my technical expertise, I possess strong interpersonal skills that enable me to collaborate effectively with interdisciplinary teams. Whether working alongside environmental engineers, policymakers, or local communities, I prioritize transparency and mutual respect. My ability to communicate scientific concepts clearly to non-experts has been instrumental in securing funding for research projects and fostering public support for conservation initiatives in Venezuela Caracas. I am confident that these skills will allow me to integrate seamlessly into your team.</w:t>
      </w:r>
    </w:p>
    <w:p>
      <w:pPr>
        <w:pStyle w:val="BodyText"/>
      </w:pPr>
      <w:r>
        <w:t xml:space="preserve">What excites me most about the Biologist position at [Company/Institution Name] is the opportunity to contribute to cutting-edge research that directly impacts environmental sustainability in Venezuela Caracas. I am particularly interested in [specific area of interest, e.g., "studying the genetic diversity of native species," or "developing strategies for restoring degraded ecosystems"]. I have followed your organization’s work on [mention a specific project or initiative], and I am inspired by your commitment to advancing biological science for the betterment of both people and the planet.</w:t>
      </w:r>
    </w:p>
    <w:p>
      <w:pPr>
        <w:pStyle w:val="BodyText"/>
      </w:pPr>
      <w:r>
        <w:t xml:space="preserve">My motivation as a biologist is rooted in a desire to make a tangible difference. In Venezuela Caracas, where environmental challenges are often compounded by economic and political instability, scientific research plays a critical role in informing policy and driving community resilience. I am passionate about using my skills to support initiatives that promote ecological balance and sustainable development. Whether through fieldwork, laboratory analysis, or public education, I am prepared to dedicate myself fully to this mission.</w:t>
      </w:r>
    </w:p>
    <w:p>
      <w:pPr>
        <w:pStyle w:val="BodyText"/>
      </w:pPr>
      <w:r>
        <w:t xml:space="preserve">Thank you for considering my application. I would be honored to bring my background in biology, my commitment to Venezuela Caracas, and my enthusiasm for scientific discovery to [Company/Institution Name]. I am available at your earliest convenience for an interview and can be reached at [Phone Number] or [Email Address]. I look forward to the possibility of discussing how I can contribute to your organization’s goals.</w:t>
      </w:r>
    </w:p>
    <w:p>
      <w:pPr>
        <w:pStyle w:val="BodyText"/>
      </w:pPr>
      <w:r>
        <w:t xml:space="preserve">Sincerely,</w:t>
      </w:r>
    </w:p>
    <w:p>
      <w:pPr>
        <w:pStyle w:val="BodyText"/>
      </w:pPr>
      <w:r>
        <w:t xml:space="preserve">[Your Full Name]</w:t>
      </w:r>
    </w:p>
    <w:p>
      <w:pPr>
        <w:pStyle w:val="BodyText"/>
      </w:pP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Biologist in Venezuela Caracas</dc:title>
  <dc:creator/>
  <cp:keywords/>
  <dcterms:created xsi:type="dcterms:W3CDTF">2025-12-11T06:58:53Z</dcterms:created>
  <dcterms:modified xsi:type="dcterms:W3CDTF">2025-12-11T06:58:53Z</dcterms:modified>
</cp:coreProperties>
</file>

<file path=docProps/custom.xml><?xml version="1.0" encoding="utf-8"?>
<Properties xmlns="http://schemas.openxmlformats.org/officeDocument/2006/custom-properties" xmlns:vt="http://schemas.openxmlformats.org/officeDocument/2006/docPropsVTypes"/>
</file>